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0AE9B" w14:textId="40FAFB6C" w:rsidR="00F2447C" w:rsidRDefault="00A038BB">
      <w:pPr>
        <w:rPr>
          <w:b/>
          <w:bCs/>
        </w:rPr>
      </w:pPr>
      <w:r>
        <w:rPr>
          <w:b/>
          <w:bCs/>
        </w:rPr>
        <w:t>About Me</w:t>
      </w:r>
    </w:p>
    <w:p w14:paraId="6AA92BE7" w14:textId="5FF00E9C" w:rsidR="00A038BB" w:rsidRDefault="00A038BB" w:rsidP="00A038BB">
      <w:r>
        <w:t>My name is Armanul Ambia, and I'm a Computer Science Major at CSUF. I'm currently a junior and am excited about pursuing my degree a</w:t>
      </w:r>
      <w:r w:rsidR="00B36856">
        <w:t>nd</w:t>
      </w:r>
      <w:r>
        <w:t xml:space="preserve"> working in the software industry. </w:t>
      </w:r>
      <w:r w:rsidR="00B36856">
        <w:t>I</w:t>
      </w:r>
      <w:r w:rsidR="00205EC8">
        <w:t>'</w:t>
      </w:r>
      <w:r w:rsidR="00B36856">
        <w:t xml:space="preserve">m </w:t>
      </w:r>
      <w:r w:rsidR="00B66180">
        <w:t>interested in exploring</w:t>
      </w:r>
      <w:r w:rsidR="00D50927">
        <w:t xml:space="preserve"> web development, artificial intelligence,</w:t>
      </w:r>
      <w:r w:rsidR="00B66180">
        <w:t xml:space="preserve"> blockchain technologies,</w:t>
      </w:r>
      <w:r w:rsidR="00D50927">
        <w:t xml:space="preserve"> and data science. </w:t>
      </w:r>
      <w:r w:rsidR="00B66180">
        <w:t xml:space="preserve">New technologies and </w:t>
      </w:r>
      <w:r w:rsidR="000C274D">
        <w:t>advancements</w:t>
      </w:r>
      <w:r w:rsidR="00B66180">
        <w:t xml:space="preserve"> </w:t>
      </w:r>
      <w:r w:rsidR="00904904">
        <w:t xml:space="preserve">are exciting as a student and </w:t>
      </w:r>
      <w:r w:rsidR="000C274D">
        <w:t>future developer</w:t>
      </w:r>
      <w:r w:rsidR="00205EC8">
        <w:t>.</w:t>
      </w:r>
    </w:p>
    <w:p w14:paraId="770626A4" w14:textId="77777777" w:rsidR="00A038BB" w:rsidRDefault="00A038BB" w:rsidP="00A038BB"/>
    <w:p w14:paraId="420546BB" w14:textId="7352CDE0" w:rsidR="00A038BB" w:rsidRDefault="00A038BB" w:rsidP="00A038BB">
      <w:r>
        <w:t xml:space="preserve">My hobbies include running, cooking, reading, and playing video games. </w:t>
      </w:r>
      <w:r w:rsidR="00CA45D9">
        <w:t>I play way too much league of legends</w:t>
      </w:r>
      <w:r w:rsidR="006049FA">
        <w:t xml:space="preserve"> … </w:t>
      </w:r>
      <w:r w:rsidR="006049FA">
        <w:rPr>
          <w:rFonts w:ascii="Segoe UI Emoji" w:hAnsi="Segoe UI Emoji"/>
          <w:color w:val="333333"/>
          <w:sz w:val="74"/>
          <w:szCs w:val="74"/>
          <w:shd w:val="clear" w:color="auto" w:fill="FFFFFF"/>
        </w:rPr>
        <w:t>🕹</w:t>
      </w:r>
    </w:p>
    <w:p w14:paraId="5F77562A" w14:textId="77777777" w:rsidR="00A038BB" w:rsidRDefault="00A038BB" w:rsidP="00A038BB"/>
    <w:p w14:paraId="40A68407" w14:textId="4760F86F" w:rsidR="00121942" w:rsidRDefault="00A038BB" w:rsidP="00A038BB">
      <w:pPr>
        <w:rPr>
          <w:b/>
          <w:bCs/>
          <w:u w:val="single"/>
        </w:rPr>
      </w:pPr>
      <w:r>
        <w:t>Feel free to contact me with any inquiries</w:t>
      </w:r>
      <w:r w:rsidR="00205EC8">
        <w:t xml:space="preserve"> or </w:t>
      </w:r>
      <w:r w:rsidR="007F2515">
        <w:t>network</w:t>
      </w:r>
      <w:r>
        <w:t xml:space="preserve"> at </w:t>
      </w:r>
      <w:hyperlink r:id="rId5" w:history="1">
        <w:r w:rsidR="00121942" w:rsidRPr="00005480">
          <w:rPr>
            <w:rStyle w:val="Hyperlink"/>
          </w:rPr>
          <w:t>arman714@csu.fullerton.edu</w:t>
        </w:r>
      </w:hyperlink>
    </w:p>
    <w:p w14:paraId="6E279582" w14:textId="4F19D2BA" w:rsidR="00121942" w:rsidRPr="00C35A2E" w:rsidRDefault="00C35A2E" w:rsidP="00A038BB">
      <w:pPr>
        <w:rPr>
          <w:b/>
          <w:bCs/>
          <w:sz w:val="28"/>
          <w:szCs w:val="28"/>
          <w:u w:val="single"/>
        </w:rPr>
      </w:pPr>
      <w:r w:rsidRPr="00C35A2E">
        <w:rPr>
          <w:b/>
          <w:bCs/>
          <w:sz w:val="28"/>
          <w:szCs w:val="28"/>
          <w:u w:val="single"/>
        </w:rPr>
        <w:t>Experience</w:t>
      </w:r>
    </w:p>
    <w:p w14:paraId="2CB5F853" w14:textId="77777777" w:rsidR="00C35A2E" w:rsidRPr="00C35A2E" w:rsidRDefault="00C35A2E" w:rsidP="00A038BB">
      <w:pPr>
        <w:rPr>
          <w:b/>
          <w:bCs/>
        </w:rPr>
      </w:pPr>
    </w:p>
    <w:sectPr w:rsidR="00C35A2E" w:rsidRPr="00C35A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sTAxMDQwAGIjYyUdpeDU4uLM/DyQAqNaAL7k10osAAAA"/>
  </w:docVars>
  <w:rsids>
    <w:rsidRoot w:val="001020DA"/>
    <w:rsid w:val="000C274D"/>
    <w:rsid w:val="001020DA"/>
    <w:rsid w:val="00121942"/>
    <w:rsid w:val="00205EC8"/>
    <w:rsid w:val="006049FA"/>
    <w:rsid w:val="007F2515"/>
    <w:rsid w:val="00904904"/>
    <w:rsid w:val="00A038BB"/>
    <w:rsid w:val="00B36856"/>
    <w:rsid w:val="00B66180"/>
    <w:rsid w:val="00C35A2E"/>
    <w:rsid w:val="00CA45D9"/>
    <w:rsid w:val="00D50927"/>
    <w:rsid w:val="00F244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E12A8"/>
  <w15:chartTrackingRefBased/>
  <w15:docId w15:val="{1171C372-5293-4051-BF57-4BC35AF470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2194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219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hyperlink" Target="mailto:arman714@csu.fullerton.ed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1184E4-4FCF-4949-AE1E-27259E7C05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</Pages>
  <Words>94</Words>
  <Characters>541</Characters>
  <Application>Microsoft Office Word</Application>
  <DocSecurity>0</DocSecurity>
  <Lines>4</Lines>
  <Paragraphs>1</Paragraphs>
  <ScaleCrop>false</ScaleCrop>
  <Company/>
  <LinksUpToDate>false</LinksUpToDate>
  <CharactersWithSpaces>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bia, Armanul</dc:creator>
  <cp:keywords/>
  <dc:description/>
  <cp:lastModifiedBy>Ambia, Armanul</cp:lastModifiedBy>
  <cp:revision>13</cp:revision>
  <dcterms:created xsi:type="dcterms:W3CDTF">2022-01-25T01:40:00Z</dcterms:created>
  <dcterms:modified xsi:type="dcterms:W3CDTF">2022-01-25T06:55:00Z</dcterms:modified>
</cp:coreProperties>
</file>